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Владислава Старик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721255"/>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721255"/>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068575"/>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068575"/>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583622"/>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583622"/>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677185"/>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677185"/>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2788262"/>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788262"/>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105770"/>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105770"/>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884736"/>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884736"/>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582545"/>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582545"/>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574795"/>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574795"/>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595913"/>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595913"/>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577190"/>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577190"/>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Владислава Старикова</dc:creator>
  <dc:language>ru-RU</dc:language>
  <cp:keywords/>
  <dcterms:created xsi:type="dcterms:W3CDTF">2025-03-13T07:42:04Z</dcterms:created>
  <dcterms:modified xsi:type="dcterms:W3CDTF">2025-03-13T07:4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